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7208fc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21694ec-738a-4a7d-b3b3-7d0fddfcad9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13T20:31:29Z</dcterms:created>
  <dcterms:modified xsi:type="dcterms:W3CDTF">2023-07-13T20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